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3C465" w14:textId="46EC7B9B" w:rsidR="00C604CA" w:rsidRDefault="00C604CA" w:rsidP="0074660D">
      <w:pPr>
        <w:jc w:val="center"/>
        <w:rPr>
          <w:rFonts w:ascii="National-Black"/>
          <w:b/>
          <w:color w:val="003976"/>
          <w:spacing w:val="4"/>
          <w:sz w:val="30"/>
          <w:szCs w:val="4"/>
        </w:rPr>
      </w:pPr>
      <w:r>
        <w:rPr>
          <w:noProof/>
        </w:rPr>
        <w:drawing>
          <wp:anchor distT="0" distB="0" distL="114300" distR="114300" simplePos="0" relativeHeight="251685888" behindDoc="0" locked="0" layoutInCell="1" allowOverlap="1" wp14:anchorId="4AA5326E" wp14:editId="5057BDEC">
            <wp:simplePos x="0" y="0"/>
            <wp:positionH relativeFrom="column">
              <wp:posOffset>-927100</wp:posOffset>
            </wp:positionH>
            <wp:positionV relativeFrom="paragraph">
              <wp:posOffset>-94297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1661F479" w:rsidR="0074660D" w:rsidRPr="00C604CA" w:rsidRDefault="0074660D" w:rsidP="0074660D">
      <w:pPr>
        <w:jc w:val="center"/>
        <w:rPr>
          <w:rFonts w:ascii="National-Black"/>
          <w:b/>
          <w:color w:val="003976"/>
          <w:spacing w:val="4"/>
          <w:sz w:val="52"/>
          <w:szCs w:val="28"/>
        </w:rPr>
      </w:pPr>
    </w:p>
    <w:p w14:paraId="2958C72A" w14:textId="13B47D4B" w:rsidR="0074660D" w:rsidRPr="006620CF" w:rsidRDefault="0074660D" w:rsidP="006620CF">
      <w:pPr>
        <w:pStyle w:val="Heading1"/>
      </w:pPr>
      <w:r w:rsidRPr="006620CF">
        <w:t xml:space="preserve">Bachelor of Arts in </w:t>
      </w:r>
      <w:r w:rsidR="006D47BE" w:rsidRPr="006620CF">
        <w:t>Paralegal Studies</w:t>
      </w:r>
      <w:r w:rsidRPr="006620CF">
        <w:t xml:space="preserve"> to Juris Doctor (JD)</w:t>
      </w:r>
    </w:p>
    <w:p w14:paraId="76DBC73F" w14:textId="77777777" w:rsidR="00D2073F" w:rsidRDefault="00D2073F" w:rsidP="00D2073F">
      <w:pPr>
        <w:jc w:val="center"/>
      </w:pPr>
    </w:p>
    <w:tbl>
      <w:tblPr>
        <w:tblW w:w="9450" w:type="dxa"/>
        <w:tblInd w:w="-95" w:type="dxa"/>
        <w:tblLayout w:type="fixed"/>
        <w:tblLook w:val="01C0" w:firstRow="0" w:lastRow="1" w:firstColumn="1" w:lastColumn="1" w:noHBand="0" w:noVBand="0"/>
      </w:tblPr>
      <w:tblGrid>
        <w:gridCol w:w="6840"/>
        <w:gridCol w:w="1440"/>
        <w:gridCol w:w="1170"/>
      </w:tblGrid>
      <w:tr w:rsidR="00D2073F" w:rsidRPr="006D47BE" w14:paraId="07D20401" w14:textId="77777777" w:rsidTr="00E639F5">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877A875" w14:textId="77777777" w:rsidR="00D2073F" w:rsidRPr="006D47BE" w:rsidRDefault="00D2073F" w:rsidP="00E639F5">
            <w:pPr>
              <w:tabs>
                <w:tab w:val="left" w:pos="720"/>
              </w:tabs>
              <w:rPr>
                <w:rFonts w:ascii="National Book" w:hAnsi="National Book" w:cs="Arial"/>
                <w:color w:val="002060"/>
                <w:sz w:val="16"/>
                <w:szCs w:val="16"/>
              </w:rPr>
            </w:pPr>
            <w:r w:rsidRPr="006D47B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8671FC"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Credit</w:t>
            </w:r>
          </w:p>
          <w:p w14:paraId="2DCFB673"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9734D1" w14:textId="77777777" w:rsidR="00D2073F" w:rsidRPr="006D47BE" w:rsidRDefault="00D2073F" w:rsidP="00E639F5">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 xml:space="preserve">Upper-Division </w:t>
            </w:r>
          </w:p>
        </w:tc>
      </w:tr>
      <w:tr w:rsidR="00D2073F" w:rsidRPr="006D47BE" w14:paraId="0573B0EF"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F0582E"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 xml:space="preserve">Semester One: [14 Credit Hours] Kent State University </w:t>
            </w:r>
          </w:p>
        </w:tc>
      </w:tr>
      <w:tr w:rsidR="00D2073F" w:rsidRPr="006D47BE" w14:paraId="013FFA24"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42577A9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3106F4C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E97525"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665E747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E6BE78F" w14:textId="77777777" w:rsidR="00D2073F" w:rsidRPr="006D47BE" w:rsidRDefault="00D2073F" w:rsidP="00E639F5">
            <w:pPr>
              <w:tabs>
                <w:tab w:val="left" w:pos="720"/>
              </w:tabs>
              <w:rPr>
                <w:rFonts w:ascii="National Book" w:hAnsi="National Book" w:cs="Arial"/>
                <w:color w:val="002060"/>
                <w:sz w:val="20"/>
                <w:szCs w:val="20"/>
              </w:rPr>
            </w:pPr>
            <w:r w:rsidRPr="003A5A9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C9F206E"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FAC0C3D"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0D5AC1F5"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50A6360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3733A4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68F952D"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D6FFCCC"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DCF88FA"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DC6C8C5"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110169"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54B47D8"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420E4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D2A906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4F2E516"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27FF40FB" w14:textId="77777777" w:rsidTr="00E639F5">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41014EA"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wo: [16 Credit Hours] Kent State University</w:t>
            </w:r>
          </w:p>
        </w:tc>
      </w:tr>
      <w:tr w:rsidR="00D2073F" w:rsidRPr="006D47BE" w14:paraId="5A7AC45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66CAD49" w14:textId="77777777"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bCs/>
                <w:color w:val="002060"/>
                <w:sz w:val="20"/>
                <w:szCs w:val="20"/>
              </w:rPr>
              <w:t>PLST 28004 Principles and Practice of Litigation</w:t>
            </w:r>
          </w:p>
        </w:tc>
        <w:tc>
          <w:tcPr>
            <w:tcW w:w="1440" w:type="dxa"/>
            <w:tcBorders>
              <w:top w:val="single" w:sz="4" w:space="0" w:color="auto"/>
              <w:left w:val="single" w:sz="4" w:space="0" w:color="auto"/>
              <w:bottom w:val="single" w:sz="4" w:space="0" w:color="auto"/>
              <w:right w:val="single" w:sz="4" w:space="0" w:color="auto"/>
            </w:tcBorders>
          </w:tcPr>
          <w:p w14:paraId="124083AB"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07E8CC"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48603AE5"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2CBC6A1" w14:textId="77777777"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E8FD3B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EBA33C0"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37972E61"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EC03DA2"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0092C8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FEAF48"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27080E73"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DDB152E"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C86CA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BFD7F43"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087D07D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B1F14D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26F4562"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C5B351" w14:textId="77777777" w:rsidR="00D2073F" w:rsidRPr="006D47BE" w:rsidRDefault="00D2073F" w:rsidP="00E639F5">
            <w:pPr>
              <w:tabs>
                <w:tab w:val="left" w:pos="720"/>
              </w:tabs>
              <w:rPr>
                <w:rFonts w:ascii="National Book" w:hAnsi="National Book" w:cs="Arial"/>
                <w:color w:val="002060"/>
                <w:sz w:val="20"/>
                <w:szCs w:val="20"/>
              </w:rPr>
            </w:pPr>
          </w:p>
        </w:tc>
      </w:tr>
      <w:tr w:rsidR="00D2073F" w:rsidRPr="006D47BE" w14:paraId="7C12F503"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FA3702B"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D2073F" w:rsidRPr="006D47BE" w14:paraId="0EBA9A2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E4E7AA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23C487E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9F638B"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495D89EE"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7B9592F"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C9F39B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374F811"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3C18FA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4813C90" w14:textId="77777777" w:rsidR="00D2073F" w:rsidRPr="006D47BE" w:rsidRDefault="00D2073F" w:rsidP="00E639F5">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CFD36A2"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25A1EA"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1411EC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13B01CD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4EEF3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3B2681"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39E3CE32"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A473C5F" w14:textId="77777777" w:rsidR="00D2073F" w:rsidRPr="006D47BE" w:rsidRDefault="00D2073F" w:rsidP="00E639F5">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D2073F" w:rsidRPr="006D47BE" w14:paraId="04B001E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36A2B2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4B0672F3"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74B0D0"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1B04977D"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6F464C7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6F1597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402D07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0CCCC1D0"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A344E9C"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3B872F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203638"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862D82E"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633F64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7B8744"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00F925"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7A9D8277"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30C5173" w14:textId="77777777" w:rsidR="00D2073F" w:rsidRPr="006D47BE" w:rsidRDefault="00D2073F" w:rsidP="00E639F5">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Five: [18 Credit Hours] Kent State University</w:t>
            </w:r>
          </w:p>
        </w:tc>
      </w:tr>
      <w:tr w:rsidR="00D2073F" w:rsidRPr="006D47BE" w14:paraId="7FF7D4F3"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7A2F955"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1243ED26"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2ED984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4B836E58"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61B16377"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1A95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0B4C86"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0257958B"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C2D129E"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82FF96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800BF6"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66E30E61"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7510994F"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D6652A"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F3B13B"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07619097"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FAB9973"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652A8E1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99125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782EA419"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F4A36F" w14:textId="77777777" w:rsidR="00D2073F" w:rsidRPr="006D47BE" w:rsidRDefault="00D2073F" w:rsidP="00E639F5">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Six: [15 Credit Hours] Kent State University</w:t>
            </w:r>
          </w:p>
        </w:tc>
      </w:tr>
      <w:tr w:rsidR="00D2073F" w:rsidRPr="006D47BE" w14:paraId="2CC7CAB6"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305A5DE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15D216E8"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7C57289"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245334A2"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07B872E6"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A1C9FA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265337"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345EABF6"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716E18D"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D7A8A1"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6CEA1F" w14:textId="77777777" w:rsidR="00D2073F" w:rsidRPr="006D47BE" w:rsidRDefault="00D2073F" w:rsidP="00E639F5">
            <w:pPr>
              <w:tabs>
                <w:tab w:val="left" w:pos="720"/>
              </w:tabs>
              <w:jc w:val="center"/>
              <w:rPr>
                <w:rFonts w:ascii="National Book" w:hAnsi="National Book" w:cs="Arial"/>
                <w:color w:val="002060"/>
                <w:sz w:val="20"/>
                <w:szCs w:val="20"/>
              </w:rPr>
            </w:pPr>
          </w:p>
        </w:tc>
      </w:tr>
      <w:tr w:rsidR="00D2073F" w:rsidRPr="006D47BE" w14:paraId="5A5AB244" w14:textId="77777777" w:rsidTr="00E639F5">
        <w:trPr>
          <w:trHeight w:val="288"/>
        </w:trPr>
        <w:tc>
          <w:tcPr>
            <w:tcW w:w="6840" w:type="dxa"/>
            <w:tcBorders>
              <w:top w:val="single" w:sz="4" w:space="0" w:color="auto"/>
              <w:left w:val="single" w:sz="4" w:space="0" w:color="auto"/>
              <w:bottom w:val="single" w:sz="4" w:space="0" w:color="auto"/>
              <w:right w:val="single" w:sz="4" w:space="0" w:color="auto"/>
            </w:tcBorders>
          </w:tcPr>
          <w:p w14:paraId="2EF7CA38" w14:textId="77777777" w:rsidR="00D2073F" w:rsidRPr="006D47BE" w:rsidRDefault="00D2073F" w:rsidP="00E639F5">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7315959D"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19AEFC" w14:textId="77777777" w:rsidR="00D2073F" w:rsidRPr="006D47BE" w:rsidRDefault="00D2073F" w:rsidP="00E639F5">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D2073F" w:rsidRPr="006D47BE" w14:paraId="157EC8EF" w14:textId="77777777" w:rsidTr="00E639F5">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475C7CC" w14:textId="77777777" w:rsidR="00D2073F" w:rsidRPr="006D47BE" w:rsidRDefault="00D2073F" w:rsidP="00E639F5">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3</w:t>
            </w:r>
            <w:r w:rsidRPr="006D47BE">
              <w:rPr>
                <w:rFonts w:ascii="National Book" w:hAnsi="National Book" w:cs="Arial"/>
                <w:b/>
                <w:color w:val="FFFFFF" w:themeColor="background1"/>
                <w:sz w:val="20"/>
                <w:szCs w:val="20"/>
              </w:rPr>
              <w:t xml:space="preserve"> Total Credit Hours of Prerequisite Coursework at Kent State University</w:t>
            </w:r>
          </w:p>
        </w:tc>
      </w:tr>
    </w:tbl>
    <w:p w14:paraId="3D0C12CD" w14:textId="7A741EF7" w:rsidR="004D246B" w:rsidRDefault="004D246B">
      <w:r>
        <w:br w:type="page"/>
      </w:r>
    </w:p>
    <w:p w14:paraId="1DDF93E6" w14:textId="50D3269D"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lastRenderedPageBreak/>
        <w:t xml:space="preserve"> </w:t>
      </w: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06544C" w:rsidRPr="0006544C" w14:paraId="2B64D0EF" w14:textId="77777777" w:rsidTr="00405528">
        <w:tc>
          <w:tcPr>
            <w:tcW w:w="5000" w:type="pct"/>
            <w:gridSpan w:val="5"/>
            <w:shd w:val="clear" w:color="auto" w:fill="002060"/>
          </w:tcPr>
          <w:p w14:paraId="4254717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To be transferred from Case Western Reserve University School of Law</w:t>
            </w:r>
          </w:p>
          <w:p w14:paraId="3C91408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upon completion of the Juris Doctor degree</w:t>
            </w:r>
          </w:p>
        </w:tc>
      </w:tr>
      <w:tr w:rsidR="0006544C" w:rsidRPr="0006544C" w14:paraId="455C2264" w14:textId="77777777" w:rsidTr="00405528">
        <w:tc>
          <w:tcPr>
            <w:tcW w:w="2694" w:type="pct"/>
            <w:shd w:val="clear" w:color="auto" w:fill="auto"/>
            <w:vAlign w:val="center"/>
            <w:hideMark/>
          </w:tcPr>
          <w:p w14:paraId="55B0378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JD Course</w:t>
            </w:r>
          </w:p>
        </w:tc>
        <w:tc>
          <w:tcPr>
            <w:tcW w:w="464" w:type="pct"/>
            <w:shd w:val="clear" w:color="auto" w:fill="auto"/>
            <w:vAlign w:val="center"/>
            <w:hideMark/>
          </w:tcPr>
          <w:p w14:paraId="644EA2D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Credit Hours</w:t>
            </w:r>
          </w:p>
        </w:tc>
        <w:tc>
          <w:tcPr>
            <w:tcW w:w="790" w:type="pct"/>
            <w:shd w:val="clear" w:color="auto" w:fill="auto"/>
            <w:vAlign w:val="center"/>
            <w:hideMark/>
          </w:tcPr>
          <w:p w14:paraId="37CABEF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ourse</w:t>
            </w:r>
          </w:p>
        </w:tc>
        <w:tc>
          <w:tcPr>
            <w:tcW w:w="466" w:type="pct"/>
            <w:shd w:val="clear" w:color="auto" w:fill="auto"/>
            <w:vAlign w:val="center"/>
            <w:hideMark/>
          </w:tcPr>
          <w:p w14:paraId="780C086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redit Hours</w:t>
            </w:r>
          </w:p>
        </w:tc>
        <w:tc>
          <w:tcPr>
            <w:tcW w:w="586" w:type="pct"/>
            <w:shd w:val="clear" w:color="auto" w:fill="auto"/>
            <w:vAlign w:val="center"/>
          </w:tcPr>
          <w:p w14:paraId="00AB43FE" w14:textId="77777777" w:rsidR="0006544C" w:rsidRPr="0006544C" w:rsidRDefault="0006544C" w:rsidP="001C26B5">
            <w:pPr>
              <w:jc w:val="center"/>
              <w:rPr>
                <w:rFonts w:ascii="National Book" w:hAnsi="National Book" w:cs="Arial"/>
                <w:b/>
                <w:bCs/>
                <w:color w:val="002060"/>
                <w:sz w:val="20"/>
                <w:szCs w:val="20"/>
              </w:rPr>
            </w:pPr>
            <w:r w:rsidRPr="0006544C">
              <w:rPr>
                <w:rFonts w:ascii="National Book" w:hAnsi="National Book" w:cs="Arial"/>
                <w:b/>
                <w:bCs/>
                <w:color w:val="002060"/>
                <w:sz w:val="20"/>
                <w:szCs w:val="20"/>
              </w:rPr>
              <w:t>Upper Division</w:t>
            </w:r>
          </w:p>
        </w:tc>
      </w:tr>
      <w:tr w:rsidR="0006544C" w:rsidRPr="0006544C" w14:paraId="1BF9561A" w14:textId="77777777" w:rsidTr="00405528">
        <w:tc>
          <w:tcPr>
            <w:tcW w:w="2694" w:type="pct"/>
            <w:shd w:val="clear" w:color="auto" w:fill="auto"/>
          </w:tcPr>
          <w:p w14:paraId="7AA03C3A"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1 Contracts</w:t>
            </w:r>
          </w:p>
        </w:tc>
        <w:tc>
          <w:tcPr>
            <w:tcW w:w="464" w:type="pct"/>
            <w:shd w:val="clear" w:color="auto" w:fill="auto"/>
            <w:vAlign w:val="center"/>
          </w:tcPr>
          <w:p w14:paraId="703389E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043F824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13747E6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vAlign w:val="center"/>
          </w:tcPr>
          <w:p w14:paraId="7723301A"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6EE4094A" w14:textId="77777777" w:rsidTr="00405528">
        <w:tc>
          <w:tcPr>
            <w:tcW w:w="2694" w:type="pct"/>
            <w:shd w:val="clear" w:color="auto" w:fill="auto"/>
          </w:tcPr>
          <w:p w14:paraId="4768D24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2 Criminal Law</w:t>
            </w:r>
          </w:p>
        </w:tc>
        <w:tc>
          <w:tcPr>
            <w:tcW w:w="464" w:type="pct"/>
            <w:shd w:val="clear" w:color="auto" w:fill="auto"/>
            <w:vAlign w:val="center"/>
          </w:tcPr>
          <w:p w14:paraId="1B57B56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0ED7E2F4"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B2A61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73F0907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0D364D29" w14:textId="77777777" w:rsidTr="00405528">
        <w:tc>
          <w:tcPr>
            <w:tcW w:w="2694" w:type="pct"/>
            <w:shd w:val="clear" w:color="auto" w:fill="auto"/>
          </w:tcPr>
          <w:p w14:paraId="3D453BB7"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3 Torts</w:t>
            </w:r>
          </w:p>
        </w:tc>
        <w:tc>
          <w:tcPr>
            <w:tcW w:w="464" w:type="pct"/>
            <w:shd w:val="clear" w:color="auto" w:fill="auto"/>
            <w:vAlign w:val="center"/>
          </w:tcPr>
          <w:p w14:paraId="2410C19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31E0474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41A4A5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7FA2377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2E67CA" w14:textId="77777777" w:rsidTr="00405528">
        <w:tc>
          <w:tcPr>
            <w:tcW w:w="2694" w:type="pct"/>
            <w:shd w:val="clear" w:color="auto" w:fill="auto"/>
          </w:tcPr>
          <w:p w14:paraId="773AE6A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801 LLEAP1 - Wrtng Advcy &amp; Proflsm</w:t>
            </w:r>
          </w:p>
        </w:tc>
        <w:tc>
          <w:tcPr>
            <w:tcW w:w="464" w:type="pct"/>
            <w:shd w:val="clear" w:color="auto" w:fill="auto"/>
            <w:vAlign w:val="center"/>
          </w:tcPr>
          <w:p w14:paraId="29AF567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46948C9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4BE143C8"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1BF236D6"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27020223" w14:textId="77777777" w:rsidTr="00405528">
        <w:tc>
          <w:tcPr>
            <w:tcW w:w="2694" w:type="pct"/>
            <w:shd w:val="clear" w:color="auto" w:fill="auto"/>
          </w:tcPr>
          <w:p w14:paraId="2D50852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1 Civil Procedure</w:t>
            </w:r>
          </w:p>
        </w:tc>
        <w:tc>
          <w:tcPr>
            <w:tcW w:w="464" w:type="pct"/>
            <w:shd w:val="clear" w:color="auto" w:fill="auto"/>
            <w:vAlign w:val="center"/>
          </w:tcPr>
          <w:p w14:paraId="051007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52F0081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5D7228E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7F98E123"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55164E7" w14:textId="77777777" w:rsidTr="00405528">
        <w:tc>
          <w:tcPr>
            <w:tcW w:w="2694" w:type="pct"/>
            <w:shd w:val="clear" w:color="auto" w:fill="auto"/>
          </w:tcPr>
          <w:p w14:paraId="1318CD7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3 Property</w:t>
            </w:r>
          </w:p>
        </w:tc>
        <w:tc>
          <w:tcPr>
            <w:tcW w:w="464" w:type="pct"/>
            <w:shd w:val="clear" w:color="auto" w:fill="auto"/>
            <w:vAlign w:val="center"/>
          </w:tcPr>
          <w:p w14:paraId="398EEC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3B0293CD"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6CECFA9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5A562189"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77F1274" w14:textId="77777777" w:rsidTr="00405528">
        <w:tc>
          <w:tcPr>
            <w:tcW w:w="2694" w:type="pct"/>
            <w:shd w:val="clear" w:color="auto" w:fill="auto"/>
          </w:tcPr>
          <w:p w14:paraId="0E98CD7C"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4 Law, Legislation and Regulation</w:t>
            </w:r>
          </w:p>
        </w:tc>
        <w:tc>
          <w:tcPr>
            <w:tcW w:w="464" w:type="pct"/>
            <w:shd w:val="clear" w:color="auto" w:fill="auto"/>
            <w:vAlign w:val="center"/>
          </w:tcPr>
          <w:p w14:paraId="170FC0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524C45A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5319FB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26C10F9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BF9AB0" w14:textId="77777777" w:rsidTr="00405528">
        <w:tc>
          <w:tcPr>
            <w:tcW w:w="2694" w:type="pct"/>
            <w:shd w:val="clear" w:color="auto" w:fill="auto"/>
          </w:tcPr>
          <w:p w14:paraId="40F3D1B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802 LLEAP2 - Wrtng Advcy &amp; Proflsm</w:t>
            </w:r>
          </w:p>
        </w:tc>
        <w:tc>
          <w:tcPr>
            <w:tcW w:w="464" w:type="pct"/>
            <w:shd w:val="clear" w:color="auto" w:fill="auto"/>
            <w:vAlign w:val="center"/>
          </w:tcPr>
          <w:p w14:paraId="64C24B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0CD93EC9"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54A615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118502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FBCD0A4" w14:textId="77777777" w:rsidTr="00405528">
        <w:tc>
          <w:tcPr>
            <w:tcW w:w="2694" w:type="pct"/>
            <w:shd w:val="clear" w:color="auto" w:fill="auto"/>
          </w:tcPr>
          <w:p w14:paraId="6F9E260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Choice of one or two one-credit 1L elective courses</w:t>
            </w:r>
          </w:p>
        </w:tc>
        <w:tc>
          <w:tcPr>
            <w:tcW w:w="464" w:type="pct"/>
            <w:shd w:val="clear" w:color="auto" w:fill="auto"/>
            <w:vAlign w:val="center"/>
          </w:tcPr>
          <w:p w14:paraId="2124ECE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1-2</w:t>
            </w:r>
          </w:p>
        </w:tc>
        <w:tc>
          <w:tcPr>
            <w:tcW w:w="790" w:type="pct"/>
            <w:shd w:val="clear" w:color="auto" w:fill="auto"/>
            <w:vAlign w:val="center"/>
          </w:tcPr>
          <w:p w14:paraId="20A1FD9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18B4EC0"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1-2</w:t>
            </w:r>
          </w:p>
        </w:tc>
        <w:tc>
          <w:tcPr>
            <w:tcW w:w="586" w:type="pct"/>
            <w:shd w:val="clear" w:color="auto" w:fill="auto"/>
          </w:tcPr>
          <w:p w14:paraId="5858BF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4A5339C5" w14:textId="77777777" w:rsidTr="00405528">
        <w:tc>
          <w:tcPr>
            <w:tcW w:w="5000" w:type="pct"/>
            <w:gridSpan w:val="5"/>
            <w:shd w:val="clear" w:color="auto" w:fill="auto"/>
            <w:vAlign w:val="center"/>
          </w:tcPr>
          <w:p w14:paraId="699D159E" w14:textId="6CBD34A4" w:rsidR="0006544C" w:rsidRPr="0006544C" w:rsidRDefault="0006544C" w:rsidP="0006544C">
            <w:pPr>
              <w:rPr>
                <w:rFonts w:ascii="National Book" w:hAnsi="National Book" w:cs="Arial"/>
                <w:b/>
                <w:bCs/>
                <w:color w:val="002060"/>
                <w:sz w:val="22"/>
                <w:szCs w:val="22"/>
              </w:rPr>
            </w:pPr>
            <w:r w:rsidRPr="0006544C">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06544C">
              <w:rPr>
                <w:rFonts w:ascii="National Book" w:hAnsi="National Book" w:cs="Arial"/>
                <w:color w:val="002060"/>
                <w:sz w:val="22"/>
                <w:szCs w:val="22"/>
              </w:rPr>
              <w:t xml:space="preserve">: </w:t>
            </w:r>
            <w:r w:rsidRPr="0006544C">
              <w:rPr>
                <w:rFonts w:ascii="National Book" w:hAnsi="National Book" w:cs="Arial"/>
                <w:b/>
                <w:bCs/>
                <w:color w:val="002060"/>
                <w:sz w:val="22"/>
                <w:szCs w:val="22"/>
              </w:rPr>
              <w:t xml:space="preserve">Minimum 29 (27 needed to reach 120 total credit hours for Bachelor of Arts, dependent upon number of hours completed prior to transfer to </w:t>
            </w:r>
            <w:r>
              <w:rPr>
                <w:rFonts w:ascii="National Book" w:hAnsi="National Book" w:cs="Arial"/>
                <w:b/>
                <w:bCs/>
                <w:color w:val="002060"/>
                <w:sz w:val="22"/>
                <w:szCs w:val="22"/>
              </w:rPr>
              <w:t>CWRU</w:t>
            </w:r>
            <w:r w:rsidRPr="0006544C">
              <w:rPr>
                <w:rFonts w:ascii="National Book" w:hAnsi="National Book" w:cs="Arial"/>
                <w:b/>
                <w:bCs/>
                <w:color w:val="002060"/>
                <w:sz w:val="22"/>
                <w:szCs w:val="22"/>
              </w:rPr>
              <w:t>)</w:t>
            </w:r>
          </w:p>
        </w:tc>
      </w:tr>
      <w:tr w:rsidR="0006544C" w:rsidRPr="0006544C" w14:paraId="18B3F830" w14:textId="77777777" w:rsidTr="00405528">
        <w:tc>
          <w:tcPr>
            <w:tcW w:w="5000" w:type="pct"/>
            <w:gridSpan w:val="5"/>
            <w:shd w:val="clear" w:color="auto" w:fill="002060"/>
          </w:tcPr>
          <w:p w14:paraId="75DC1F91" w14:textId="77777777" w:rsidR="0006544C" w:rsidRPr="0006544C" w:rsidRDefault="0006544C" w:rsidP="0006544C">
            <w:pPr>
              <w:jc w:val="center"/>
              <w:rPr>
                <w:rFonts w:ascii="National Book" w:hAnsi="National Book" w:cs="Arial"/>
                <w:color w:val="FFFFFF" w:themeColor="background1"/>
                <w:sz w:val="22"/>
                <w:szCs w:val="22"/>
              </w:rPr>
            </w:pPr>
            <w:r w:rsidRPr="0006544C">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F6B1D79" w:rsidR="00DB4CE8" w:rsidRDefault="00DB4CE8">
      <w:pPr>
        <w:rPr>
          <w:rFonts w:ascii="Arial" w:hAnsi="Arial" w:cs="Arial"/>
          <w:b/>
        </w:rPr>
      </w:pPr>
    </w:p>
    <w:p w14:paraId="229E675C" w14:textId="77777777" w:rsidR="00CD32A6" w:rsidRDefault="00CD32A6">
      <w:pPr>
        <w:rPr>
          <w:rFonts w:ascii="National Book" w:hAnsi="National Book"/>
          <w:b/>
          <w:color w:val="002060"/>
        </w:rPr>
      </w:pPr>
      <w:bookmarkStart w:id="0" w:name="_Hlk118449484"/>
      <w:r>
        <w:rPr>
          <w:rFonts w:ascii="National Book" w:hAnsi="National Book"/>
          <w:b/>
          <w:color w:val="002060"/>
        </w:rPr>
        <w:br w:type="page"/>
      </w:r>
    </w:p>
    <w:p w14:paraId="05FF44A2" w14:textId="77777777" w:rsidR="006620CF" w:rsidRPr="000B4A73" w:rsidRDefault="006620CF" w:rsidP="00405528">
      <w:pPr>
        <w:pStyle w:val="Heading1"/>
        <w:rPr>
          <w:rFonts w:cs="Arial"/>
        </w:rPr>
      </w:pPr>
      <w:bookmarkStart w:id="1"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423C799" w14:textId="2CF8B2E6" w:rsidR="0084756A" w:rsidRDefault="006620CF" w:rsidP="00405528">
      <w:pPr>
        <w:pStyle w:val="Heading1"/>
        <w:rPr>
          <w:rFonts w:ascii="National Book" w:hAnsi="National Book"/>
          <w:color w:val="002060"/>
        </w:rPr>
      </w:pPr>
      <w:r w:rsidRPr="00DB4CE8">
        <w:rPr>
          <w:rFonts w:cs="Arial"/>
        </w:rPr>
        <w:t>Partnership Process</w:t>
      </w:r>
      <w:bookmarkEnd w:id="1"/>
    </w:p>
    <w:p w14:paraId="4F2EDB27" w14:textId="77777777" w:rsidR="0084756A" w:rsidRDefault="0084756A" w:rsidP="0084756A">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8A40F2" w14:paraId="35B2E0D3"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C8E283" w14:textId="77777777" w:rsidR="008A40F2" w:rsidRDefault="008A40F2"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A6B05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2"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3"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3C7603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4"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62C294FD"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DA8F8A"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5"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4C194F9"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6"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17CE741" w14:textId="77777777" w:rsidR="008A40F2" w:rsidRPr="00F9062C" w:rsidRDefault="00000000" w:rsidP="008A40F2">
            <w:pPr>
              <w:pStyle w:val="m2324629426110846268msolistparagraph"/>
              <w:numPr>
                <w:ilvl w:val="0"/>
                <w:numId w:val="3"/>
              </w:numPr>
              <w:spacing w:after="0" w:afterAutospacing="0"/>
              <w:rPr>
                <w:rFonts w:ascii="National Book" w:eastAsia="Times New Roman" w:hAnsi="National Book"/>
                <w:color w:val="002060"/>
                <w:sz w:val="24"/>
                <w:szCs w:val="24"/>
              </w:rPr>
            </w:pPr>
            <w:hyperlink r:id="rId17" w:tgtFrame="_blank" w:history="1">
              <w:r w:rsidR="008A40F2" w:rsidRPr="00F9062C">
                <w:rPr>
                  <w:rStyle w:val="Hyperlink"/>
                  <w:rFonts w:ascii="National Book" w:eastAsia="Times New Roman" w:hAnsi="National Book"/>
                  <w:sz w:val="24"/>
                  <w:szCs w:val="24"/>
                </w:rPr>
                <w:t>Review CWRU School of Law Financial Aid information.</w:t>
              </w:r>
            </w:hyperlink>
            <w:r w:rsidR="008A40F2"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FC07771"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8"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8A40F2" w14:paraId="3D2ABB19"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7D007" w14:textId="77777777" w:rsidR="008A40F2" w:rsidRDefault="008A40F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BA45A0F"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9"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1B1FD029"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20"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E817F26"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1"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2"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8F7AEDF"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3"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10FC613A"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4A6CAC" w14:textId="77777777" w:rsidR="0084756A" w:rsidRDefault="0084756A" w:rsidP="0084756A">
      <w:pPr>
        <w:rPr>
          <w:rFonts w:ascii="National Book" w:hAnsi="National Book"/>
          <w:bCs/>
          <w:iCs/>
          <w:color w:val="002060"/>
        </w:rPr>
      </w:pPr>
    </w:p>
    <w:p w14:paraId="58BCA310" w14:textId="0537C254" w:rsidR="00DB4CE8" w:rsidRPr="00DB4CE8" w:rsidRDefault="0084756A" w:rsidP="0084756A">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4"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73274E7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7F972462" w:rsidR="00015292" w:rsidRPr="008A40F2" w:rsidRDefault="00015292" w:rsidP="00E71C93">
      <w:pPr>
        <w:pStyle w:val="Heading1"/>
        <w:ind w:left="0"/>
        <w:jc w:val="left"/>
      </w:pPr>
      <w:r w:rsidRPr="008A40F2">
        <w:lastRenderedPageBreak/>
        <w:t>Graduation Requirements</w:t>
      </w:r>
    </w:p>
    <w:p w14:paraId="54228166" w14:textId="77777777" w:rsidR="00E71C93" w:rsidRDefault="00E71C93" w:rsidP="00015292">
      <w:pPr>
        <w:rPr>
          <w:rFonts w:ascii="National Book" w:hAnsi="National Book" w:cs="Arial"/>
          <w:color w:val="002060"/>
        </w:rPr>
      </w:pPr>
    </w:p>
    <w:p w14:paraId="08B15590" w14:textId="6B1D0A56"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897916">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A5CC26A"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6D47BE">
        <w:rPr>
          <w:rFonts w:ascii="National Book" w:hAnsi="National Book" w:cs="Arial"/>
          <w:color w:val="002060"/>
        </w:rPr>
        <w:t>Paraleg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B71EF14" w14:textId="77777777" w:rsidR="00566C88" w:rsidRPr="000A6D55" w:rsidRDefault="00566C88" w:rsidP="00566C88">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0CEDC25D" w14:textId="77777777" w:rsidR="00566C88" w:rsidRPr="000A6D55" w:rsidRDefault="00566C88" w:rsidP="00566C88">
      <w:pPr>
        <w:pStyle w:val="NoSpacing"/>
        <w:rPr>
          <w:rFonts w:ascii="National Bold Italic" w:hAnsi="National Bold Italic"/>
          <w:color w:val="1F3864" w:themeColor="accent1" w:themeShade="80"/>
          <w:sz w:val="32"/>
          <w:szCs w:val="32"/>
        </w:rPr>
      </w:pPr>
    </w:p>
    <w:p w14:paraId="18461313" w14:textId="77777777" w:rsidR="00566C88" w:rsidRPr="00E04544" w:rsidRDefault="00566C88" w:rsidP="00566C8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3567699" w14:textId="77777777" w:rsidR="00566C88" w:rsidRPr="00E04544" w:rsidRDefault="00566C88" w:rsidP="00566C88">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3710BC5A" w14:textId="77777777" w:rsidR="00566C88" w:rsidRPr="00DB4CE8" w:rsidRDefault="00566C88" w:rsidP="00566C88">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8168A56" w14:textId="77777777" w:rsidR="00566C88" w:rsidRDefault="00000000" w:rsidP="00566C88">
      <w:pPr>
        <w:pStyle w:val="NoSpacing"/>
        <w:ind w:right="-720"/>
        <w:rPr>
          <w:rFonts w:ascii="National Book" w:hAnsi="National Book"/>
          <w:color w:val="002060"/>
          <w:sz w:val="24"/>
          <w:szCs w:val="24"/>
        </w:rPr>
      </w:pPr>
      <w:hyperlink r:id="rId25" w:history="1">
        <w:r w:rsidR="00566C88" w:rsidRPr="001B0E1E">
          <w:rPr>
            <w:rStyle w:val="Hyperlink"/>
            <w:rFonts w:ascii="National Book" w:hAnsi="National Book"/>
            <w:color w:val="002060"/>
            <w:sz w:val="24"/>
            <w:szCs w:val="24"/>
          </w:rPr>
          <w:t>pathways@kent.edu</w:t>
        </w:r>
      </w:hyperlink>
      <w:r w:rsidR="00566C88" w:rsidRPr="001B0E1E">
        <w:rPr>
          <w:rStyle w:val="Hyperlink"/>
          <w:rFonts w:ascii="National Book" w:hAnsi="National Book"/>
          <w:color w:val="002060"/>
          <w:sz w:val="24"/>
          <w:szCs w:val="24"/>
        </w:rPr>
        <w:t xml:space="preserve">  </w:t>
      </w:r>
      <w:r w:rsidR="00566C88" w:rsidRPr="001B0E1E">
        <w:rPr>
          <w:rFonts w:ascii="National Book" w:hAnsi="National Book"/>
          <w:color w:val="002060"/>
          <w:sz w:val="24"/>
          <w:szCs w:val="24"/>
        </w:rPr>
        <w:t xml:space="preserve"> </w:t>
      </w:r>
      <w:r w:rsidR="00566C88" w:rsidRPr="001B0E1E">
        <w:rPr>
          <w:rFonts w:ascii="National Book" w:hAnsi="National Book"/>
          <w:color w:val="002060"/>
          <w:sz w:val="24"/>
          <w:szCs w:val="24"/>
        </w:rPr>
        <w:tab/>
      </w:r>
    </w:p>
    <w:p w14:paraId="33C5BD37" w14:textId="77777777" w:rsidR="00566C88" w:rsidRDefault="00566C88" w:rsidP="00566C88">
      <w:pPr>
        <w:pStyle w:val="NoSpacing"/>
        <w:ind w:right="-720"/>
        <w:rPr>
          <w:rFonts w:ascii="National Book" w:hAnsi="National Book"/>
          <w:color w:val="002060"/>
          <w:sz w:val="24"/>
          <w:szCs w:val="24"/>
        </w:rPr>
      </w:pPr>
    </w:p>
    <w:bookmarkEnd w:id="3"/>
    <w:p w14:paraId="73E17510"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B54EF7C"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4742782" w14:textId="77777777" w:rsidR="00CF4796" w:rsidRDefault="00CF4796" w:rsidP="00CF4796">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271CA0A9" w14:textId="77777777" w:rsidR="00CF4796" w:rsidRDefault="00CF4796" w:rsidP="00CF4796">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04C45BE" w14:textId="77777777" w:rsidR="00CF4796" w:rsidRDefault="00CF4796" w:rsidP="00CF47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591C5566" w14:textId="77777777" w:rsidR="00CF4796" w:rsidRDefault="00CF4796" w:rsidP="00CF47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051FEB" w14:textId="77777777" w:rsidR="00CF4796" w:rsidRDefault="00CF4796" w:rsidP="00CF4796">
      <w:pPr>
        <w:pStyle w:val="NoSpacing"/>
        <w:rPr>
          <w:rFonts w:ascii="National Book" w:hAnsi="National Book"/>
          <w:color w:val="1F3864" w:themeColor="accent1" w:themeShade="80"/>
          <w:sz w:val="32"/>
          <w:szCs w:val="32"/>
        </w:rPr>
      </w:pPr>
    </w:p>
    <w:p w14:paraId="73C951D5" w14:textId="511A513C" w:rsidR="00FA6754" w:rsidRDefault="00CF4796" w:rsidP="00CF4796">
      <w:r>
        <w:rPr>
          <w:rFonts w:ascii="National Regular Italic" w:hAnsi="National Regular Italic"/>
          <w:b/>
          <w:color w:val="1F3864" w:themeColor="accent1" w:themeShade="80"/>
          <w:sz w:val="32"/>
          <w:szCs w:val="32"/>
        </w:rPr>
        <w:t>Last Update</w:t>
      </w:r>
      <w:r w:rsidR="004D1F78">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148FFE9B">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3C82D7E"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71C93">
        <w:rPr>
          <w:rFonts w:ascii="National Regular Italic" w:hAnsi="National Regular Italic"/>
          <w:b/>
          <w:color w:val="1F3864" w:themeColor="accent1" w:themeShade="80"/>
          <w:sz w:val="32"/>
          <w:szCs w:val="32"/>
        </w:rPr>
        <w:t>d</w:t>
      </w:r>
      <w:r w:rsidR="00DD25A0">
        <w:rPr>
          <w:rFonts w:ascii="National Regular Italic" w:hAnsi="National Regular Italic"/>
          <w:b/>
          <w:color w:val="1F3864" w:themeColor="accent1" w:themeShade="80"/>
          <w:sz w:val="32"/>
          <w:szCs w:val="32"/>
        </w:rPr>
        <w:t xml:space="preserve"> June</w:t>
      </w:r>
      <w:r w:rsidR="00E71C93">
        <w:rPr>
          <w:rFonts w:ascii="National Regular Italic" w:hAnsi="National Regular Italic"/>
          <w:b/>
          <w:color w:val="1F3864" w:themeColor="accent1" w:themeShade="80"/>
          <w:sz w:val="32"/>
          <w:szCs w:val="32"/>
        </w:rPr>
        <w:t xml:space="preserve"> 2023</w: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AC7BE" w14:textId="77777777" w:rsidR="00F164EC" w:rsidRDefault="00F164EC" w:rsidP="004D1F78">
      <w:r>
        <w:separator/>
      </w:r>
    </w:p>
  </w:endnote>
  <w:endnote w:type="continuationSeparator" w:id="0">
    <w:p w14:paraId="7FB38D2F" w14:textId="77777777" w:rsidR="00F164EC" w:rsidRDefault="00F164E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4C3C" w14:textId="77777777" w:rsidR="00F164EC" w:rsidRDefault="00F164EC" w:rsidP="004D1F78">
      <w:r>
        <w:separator/>
      </w:r>
    </w:p>
  </w:footnote>
  <w:footnote w:type="continuationSeparator" w:id="0">
    <w:p w14:paraId="71B888AD" w14:textId="77777777" w:rsidR="00F164EC" w:rsidRDefault="00F164EC"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43182897">
    <w:abstractNumId w:val="1"/>
  </w:num>
  <w:num w:numId="2" w16cid:durableId="1935362834">
    <w:abstractNumId w:val="2"/>
  </w:num>
  <w:num w:numId="3" w16cid:durableId="218901403">
    <w:abstractNumId w:val="0"/>
  </w:num>
  <w:num w:numId="4" w16cid:durableId="6001894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Bku6XnkXfPBP2GYih0HfxBCO8owLWzf+BBKOCUg4pmcHnOdZvpqbA53C/YbmKX3KsXAF8Yds2zB41z0qmtnYXA==" w:salt="GJF1+iO456NDwG1JfWczg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6544C"/>
    <w:rsid w:val="000C5E06"/>
    <w:rsid w:val="001A0C14"/>
    <w:rsid w:val="001C013D"/>
    <w:rsid w:val="001C3BE3"/>
    <w:rsid w:val="00262F6F"/>
    <w:rsid w:val="00283290"/>
    <w:rsid w:val="003037D9"/>
    <w:rsid w:val="003D2995"/>
    <w:rsid w:val="00405528"/>
    <w:rsid w:val="004B3BCA"/>
    <w:rsid w:val="004D1F78"/>
    <w:rsid w:val="004D246B"/>
    <w:rsid w:val="00566C88"/>
    <w:rsid w:val="00581EDA"/>
    <w:rsid w:val="00597BAE"/>
    <w:rsid w:val="005A19BA"/>
    <w:rsid w:val="00613CA8"/>
    <w:rsid w:val="006620CF"/>
    <w:rsid w:val="006D47BE"/>
    <w:rsid w:val="0074660D"/>
    <w:rsid w:val="007E578A"/>
    <w:rsid w:val="00817955"/>
    <w:rsid w:val="008469D2"/>
    <w:rsid w:val="0084756A"/>
    <w:rsid w:val="00897916"/>
    <w:rsid w:val="008A40F2"/>
    <w:rsid w:val="009B6AC8"/>
    <w:rsid w:val="009E598F"/>
    <w:rsid w:val="00A2639B"/>
    <w:rsid w:val="00A32E1F"/>
    <w:rsid w:val="00B72376"/>
    <w:rsid w:val="00BB6BBE"/>
    <w:rsid w:val="00C218F9"/>
    <w:rsid w:val="00C604CA"/>
    <w:rsid w:val="00C60A4A"/>
    <w:rsid w:val="00C73E97"/>
    <w:rsid w:val="00CD32A6"/>
    <w:rsid w:val="00CE2D03"/>
    <w:rsid w:val="00CF4796"/>
    <w:rsid w:val="00D2073F"/>
    <w:rsid w:val="00D6504D"/>
    <w:rsid w:val="00DB4CE8"/>
    <w:rsid w:val="00DD25A0"/>
    <w:rsid w:val="00E71C93"/>
    <w:rsid w:val="00EB47DD"/>
    <w:rsid w:val="00F164E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620CF"/>
    <w:pPr>
      <w:ind w:left="-720" w:right="-720"/>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1C013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620CF"/>
    <w:rPr>
      <w:rFonts w:ascii="National-Black" w:eastAsiaTheme="minorEastAsia"/>
      <w:b/>
      <w:color w:val="003976"/>
      <w:spacing w:val="4"/>
      <w:sz w:val="40"/>
      <w:szCs w:val="14"/>
    </w:rPr>
  </w:style>
  <w:style w:type="paragraph" w:customStyle="1" w:styleId="m2324629426110846268msolistparagraph">
    <w:name w:val="m_2324629426110846268msolistparagraph"/>
    <w:basedOn w:val="Normal"/>
    <w:rsid w:val="008A40F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8A40F2"/>
  </w:style>
  <w:style w:type="character" w:styleId="FollowedHyperlink">
    <w:name w:val="FollowedHyperlink"/>
    <w:basedOn w:val="DefaultParagraphFont"/>
    <w:uiPriority w:val="99"/>
    <w:semiHidden/>
    <w:unhideWhenUsed/>
    <w:rsid w:val="008A40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26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ent.edu/registrar/application-graduation-deadlines" TargetMode="External"/><Relationship Id="rId7" Type="http://schemas.openxmlformats.org/officeDocument/2006/relationships/settings" Target="settings.xml"/><Relationship Id="rId12" Type="http://schemas.openxmlformats.org/officeDocument/2006/relationships/hyperlink" Target="https://www.kent.edu/admissions/degree-pathways" TargetMode="External"/><Relationship Id="rId17"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0"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5" Type="http://schemas.openxmlformats.org/officeDocument/2006/relationships/numbering" Target="numbering.xml"/><Relationship Id="rId15"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3"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10" Type="http://schemas.openxmlformats.org/officeDocument/2006/relationships/endnotes" Target="endnotes.xml"/><Relationship Id="rId19" Type="http://schemas.openxmlformats.org/officeDocument/2006/relationships/hyperlink" Target="https://www.kent.edu/registrar/requests-and-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2"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AF5FE2-E3D0-44E8-9A4D-FA4F27B963D4}">
  <ds:schemaRefs>
    <ds:schemaRef ds:uri="http://schemas.microsoft.com/sharepoint/v3/contenttype/forms"/>
  </ds:schemaRefs>
</ds:datastoreItem>
</file>

<file path=customXml/itemProps2.xml><?xml version="1.0" encoding="utf-8"?>
<ds:datastoreItem xmlns:ds="http://schemas.openxmlformats.org/officeDocument/2006/customXml" ds:itemID="{0F3AEA32-C48D-4F5B-82A5-7CCE96816AE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A099F5A-745E-4823-B687-ACBD452F4648}">
  <ds:schemaRefs>
    <ds:schemaRef ds:uri="http://schemas.openxmlformats.org/officeDocument/2006/bibliography"/>
  </ds:schemaRefs>
</ds:datastoreItem>
</file>

<file path=customXml/itemProps4.xml><?xml version="1.0" encoding="utf-8"?>
<ds:datastoreItem xmlns:ds="http://schemas.openxmlformats.org/officeDocument/2006/customXml" ds:itemID="{DF4FFD97-8C0B-4E61-941F-756C16E64A0A}"/>
</file>

<file path=docProps/app.xml><?xml version="1.0" encoding="utf-8"?>
<Properties xmlns="http://schemas.openxmlformats.org/officeDocument/2006/extended-properties" xmlns:vt="http://schemas.openxmlformats.org/officeDocument/2006/docPropsVTypes">
  <Template>Normal</Template>
  <TotalTime>0</TotalTime>
  <Pages>4</Pages>
  <Words>1557</Words>
  <Characters>8878</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11-04T15:13:00Z</cp:lastPrinted>
  <dcterms:created xsi:type="dcterms:W3CDTF">2023-06-26T14:23:00Z</dcterms:created>
  <dcterms:modified xsi:type="dcterms:W3CDTF">2023-06-2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